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306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α-hexylcinnamaldehyde, Salicylate de benzyle, linalool, [3R-(3α,3aβ,6α,7β,8aα)]-octahydro-3,6,8,8-tetramethyl-1H-3a,7-methanoazulen-5-yl acetate, 1-(1,2,3,4,5,6,7,8-octahydro-2,3,8,8-tetramethyl-2-naphthyl)ethan-1-one.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909</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6α,7β,8aα)]-octahydro-3,6,8,8-tetramethyl-1H-3a,7-methanoazulen-5-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7-54-3</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036-1</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6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8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1S-(1α,3aβ,4α,8aβ)]-decahydro-4,8,8-trimethyl-9-methylene-1,4-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75-2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91-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sp. Tox. 1, H304</w:t>
              <w:br/>
              <w:t>Aquatic Acute 1, H400 (M=10)</w:t>
              <w:br/>
              <w:t>Aquatic Chronic 1, H4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0B61D5" w:rsidRPr="0069446B" w:rsidP="000B61D5" w14:paraId="135F4718" w14:textId="7F15A692">
      <w:pPr>
        <w:pStyle w:val="SDSTextHeading3"/>
        <w:rPr>
          <w:noProof w:val="0"/>
          <w:color w:val="auto"/>
          <w:lang w:val="en-US"/>
        </w:rPr>
      </w:pPr>
      <w:r w:rsidRPr="0069446B" w:rsidR="00FA7F7F">
        <w:rPr>
          <w:noProof/>
          <w:color w:val="auto"/>
          <w:lang w:val="en-US"/>
        </w:rPr>
        <w:t>Équipements de protection individuelle</w:t>
      </w:r>
    </w:p>
    <w:p w:rsidR="00404CA3" w:rsidRPr="0069446B" w:rsidP="00404CA3" w14:paraId="410C6189" w14:textId="4546F574">
      <w:pPr>
        <w:pStyle w:val="SDSTextHeading4"/>
        <w:rPr>
          <w:noProof w:val="0"/>
          <w:color w:val="auto"/>
          <w:lang w:val="en-US"/>
        </w:rPr>
      </w:pPr>
      <w:r w:rsidRPr="0069446B" w:rsidR="00FA7F7F">
        <w:rPr>
          <w:noProof/>
          <w:color w:val="auto"/>
          <w:lang w:val="en-US"/>
        </w:rPr>
        <w:t>Protection respiratoire</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6442B2" w14:paraId="0D853C22" w14:textId="3DF0917D">
            <w:pPr>
              <w:pStyle w:val="SDSTableTextBold"/>
              <w:rPr>
                <w:noProof w:val="0"/>
              </w:rPr>
            </w:pPr>
            <w:r w:rsidRPr="0069446B" w:rsidR="00FA7F7F">
              <w:rPr>
                <w:noProof/>
              </w:rPr>
              <w:t>Protection respiratoire</w:t>
            </w:r>
            <w:r w:rsidRPr="0069446B">
              <w:rPr>
                <w:noProof w:val="0"/>
              </w:rPr>
              <w:t>:</w:t>
            </w:r>
          </w:p>
        </w:tc>
      </w:tr>
      <w:tr w14:paraId="5B2B50C1" w14:textId="77777777" w:rsidTr="00DF15DA">
        <w:tblPrEx>
          <w:tblW w:w="10489" w:type="dxa"/>
          <w:tblLayout w:type="fixed"/>
          <w:tblLook w:val="04A0"/>
        </w:tblPrEx>
        <w:tc>
          <w:tcPr>
            <w:tcW w:w="10489" w:type="dxa"/>
            <w:tcBorders>
              <w:top w:val="none" w:sz="0" w:space="0" w:color="000000"/>
              <w:left w:val="none" w:sz="0" w:space="0" w:color="000000"/>
              <w:bottom w:val="none" w:sz="0" w:space="0" w:color="000000"/>
              <w:right w:val="none" w:sz="0" w:space="0" w:color="000000"/>
            </w:tcBorders>
          </w:tcPr>
          <w:p w:rsidR="00827634" w:rsidRPr="0069446B" w:rsidP="009B0F88" w14:paraId="55AFFA8A" w14:textId="04842D14">
            <w:pPr>
              <w:pStyle w:val="SDSTableTextNormal"/>
              <w:rPr>
                <w:noProof w:val="0"/>
              </w:rPr>
            </w:pPr>
            <w:r w:rsidRPr="0069446B">
              <w:rPr>
                <w:noProof/>
              </w:rPr>
              <w:t>En cas de ventilation insuffisante, porter un appareil respiratoire approprié</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que. Boisé. Fruit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linalool (78-70-6)</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R-(3α,3aβ,6α,7β,8aα)]-octahydro-3,6,8,8-tetramethyl-1H-3a,7-methanoazulen-5-yl acetate (77-54-3)</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44750 mg/kg de poids corporel Animal: rat, Guideline: OECD Guideline 401 (Acute Oral Toxicity), 95% CL: 33650 - 5952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S-(1α,3aβ,4α,8aβ)]-decahydro-4,8,8-trimethyl-9-methylene-1,4-methanoazulene (475-20-7)</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5000 mg/kg de poids corporel Animal: rat, Guideline: OECD Guideline 401 (Acute Oral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306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linalool (78-70-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7,8 mg/l Test organisms (species): Oncorhynchus mykiss (previous name: Salmo gairdneri)</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R-(3α,3aβ,6α,7β,8aα)]-octahydro-3,6,8,8-tetramethyl-1H-3a,7-methanoazulen-5-yl acetate (77-54-3)</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15,61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3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gt; 0,31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S-(1α,3aβ,4α,8aβ)]-decahydro-4,8,8-trimethyl-9-methylene-1,4-methanoazulene (475-20-7)</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1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sidR="00FA7F7F">
              <w:rPr>
                <w:noProof/>
              </w:rPr>
              <w:t>0,28 mg/l Test organisms (species): other:</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306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α-hexylcinnamaldehyde (101-86-0)</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6α,7β,8aα)]-octahydro-3,6,8,8-tetramethyl-1H-3a,7-methanoazulen-5-yl acetate (77-54-3)</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S-(1α,3aβ,4α,8aβ)]-decahydro-4,8,8-trimethyl-9-methylene-1,4-methanoazulene (475-2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benzyl salicylate ; linalool ; [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3R-(3α,3aβ,6α,7β,8aα)]-octahydro-3,6,8,8-tetramethyl-1H-3a,7-methanoazulen-5-yl acetate ; [1S-(1α,3aβ,4α,8aβ)]-decahydro-4,8,8-trimethyl-9-methylene-1,4-methanoazul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Dangereux pour le milieu aquatique – Danger aigu, caté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α-hexylcinnamaldehyde, Salicylate de benzyle, linalool, [3R-(3α,3aβ,6α,7β,8aα)]-octahydro-3,6,8,8-tetramethyl-1H-3a,7-methanoazulen-5-yl acetate, 1-(1,2,3,4,5,6,7,8-octahydro-2,3,8,8-tetramethyl-2-naphthyl)ethan-1-one.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306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306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8/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7FEA384B-2656-479E-BAEE-7BE2028128A3}"/>
</file>

<file path=customXml/itemProps3.xml><?xml version="1.0" encoding="utf-8"?>
<ds:datastoreItem xmlns:ds="http://schemas.openxmlformats.org/officeDocument/2006/customXml" ds:itemID="{5782C9BE-9424-4863-BA98-CAF24A03D1D3}"/>
</file>

<file path=customXml/itemProps4.xml><?xml version="1.0" encoding="utf-8"?>
<ds:datastoreItem xmlns:ds="http://schemas.openxmlformats.org/officeDocument/2006/customXml" ds:itemID="{F881AE93-3287-4500-BC6C-CD92CF478CAF}"/>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